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Nivedita</w:t>
      </w:r>
      <w:r>
        <w:t xml:space="preserve"> </w:t>
      </w:r>
      <w:r>
        <w:t xml:space="preserve">Sairam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2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2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2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2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2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214d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Nivedita Sairam</dc:creator>
  <dcterms:created xsi:type="dcterms:W3CDTF">2019-08-08T13:12:22Z</dcterms:created>
  <dcterms:modified xsi:type="dcterms:W3CDTF">2019-08-08T13:12:22Z</dcterms:modified>
</cp:coreProperties>
</file>